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69112" w14:textId="2D890862" w:rsidR="00051B71" w:rsidRDefault="00D068A8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  <w:r>
        <w:rPr>
          <w:b w:val="0"/>
          <w:spacing w:val="0"/>
          <w:szCs w:val="24"/>
        </w:rPr>
        <w:t>f</w:t>
      </w:r>
    </w:p>
    <w:p w14:paraId="4D5B74ED" w14:textId="4459CCBA" w:rsidR="00C94470" w:rsidRPr="003470E4" w:rsidRDefault="260A2113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260A2113">
        <w:rPr>
          <w:rFonts w:asciiTheme="minorHAnsi" w:eastAsiaTheme="minorEastAsia" w:hAnsiTheme="minorHAnsi" w:cstheme="minorBidi"/>
          <w:sz w:val="16"/>
          <w:szCs w:val="16"/>
        </w:rPr>
        <w:t>Library Name</w:t>
      </w:r>
    </w:p>
    <w:p w14:paraId="48A17BDE" w14:textId="440FD423" w:rsidR="00C94470" w:rsidRPr="003470E4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>
        <w:rPr>
          <w:rFonts w:asciiTheme="minorHAnsi" w:hAnsiTheme="minorHAnsi"/>
          <w:b w:val="0"/>
          <w:noProof/>
          <w:sz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D7C2F" wp14:editId="7D671908">
                <wp:simplePos x="0" y="0"/>
                <wp:positionH relativeFrom="column">
                  <wp:posOffset>3596640</wp:posOffset>
                </wp:positionH>
                <wp:positionV relativeFrom="paragraph">
                  <wp:posOffset>43180</wp:posOffset>
                </wp:positionV>
                <wp:extent cx="2057400" cy="1257300"/>
                <wp:effectExtent l="0" t="0" r="0" b="127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97D1D5" w14:textId="44221821" w:rsidR="00C94470" w:rsidRPr="00C94470" w:rsidRDefault="00C94470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C94470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&lt;Insert library logo her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BD7C2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3.2pt;margin-top:3.4pt;width:162pt;height:9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" filled="f" stroked="f">
                <v:textbox>
                  <w:txbxContent>
                    <w:p w14:paraId="0397D1D5" w14:textId="44221821" w:rsidR="00C94470" w:rsidRPr="00C94470" w:rsidRDefault="00C94470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C94470">
                        <w:rPr>
                          <w:rFonts w:asciiTheme="minorHAnsi" w:hAnsiTheme="minorHAnsi"/>
                          <w:sz w:val="22"/>
                          <w:szCs w:val="22"/>
                        </w:rPr>
                        <w:t>&lt;Insert library logo here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260A2113">
        <w:rPr>
          <w:rFonts w:asciiTheme="minorHAnsi" w:eastAsiaTheme="minorEastAsia" w:hAnsiTheme="minorHAnsi" w:cstheme="minorBidi"/>
          <w:b w:val="0"/>
          <w:sz w:val="16"/>
          <w:szCs w:val="16"/>
        </w:rPr>
        <w:t>Address</w:t>
      </w:r>
    </w:p>
    <w:p w14:paraId="7619D055" w14:textId="77777777" w:rsidR="00C94470" w:rsidRPr="003470E4" w:rsidRDefault="260A2113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260A2113">
        <w:rPr>
          <w:rFonts w:asciiTheme="minorHAnsi" w:eastAsiaTheme="minorEastAsia" w:hAnsiTheme="minorHAnsi" w:cstheme="minorBidi"/>
          <w:b w:val="0"/>
          <w:sz w:val="16"/>
          <w:szCs w:val="16"/>
        </w:rPr>
        <w:t>Phone Number</w:t>
      </w:r>
    </w:p>
    <w:p w14:paraId="575A412B" w14:textId="77777777" w:rsidR="00C94470" w:rsidRPr="003470E4" w:rsidRDefault="260A2113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u w:val="single"/>
        </w:rPr>
      </w:pPr>
      <w:r w:rsidRPr="260A2113">
        <w:rPr>
          <w:rFonts w:asciiTheme="minorHAnsi" w:eastAsiaTheme="minorEastAsia" w:hAnsiTheme="minorHAnsi" w:cstheme="minorBidi"/>
          <w:b w:val="0"/>
          <w:sz w:val="16"/>
          <w:szCs w:val="16"/>
        </w:rPr>
        <w:t>Email address</w:t>
      </w:r>
    </w:p>
    <w:p w14:paraId="3C82E4DD" w14:textId="44793CC7" w:rsidR="00C94470" w:rsidRDefault="260A2113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  <w:r w:rsidRPr="260A2113">
        <w:rPr>
          <w:rFonts w:asciiTheme="minorHAnsi" w:eastAsiaTheme="minorEastAsia" w:hAnsiTheme="minorHAnsi" w:cstheme="minorBidi"/>
          <w:b w:val="0"/>
          <w:sz w:val="16"/>
          <w:szCs w:val="16"/>
          <w:u w:val="single"/>
        </w:rPr>
        <w:t>Website</w:t>
      </w:r>
    </w:p>
    <w:p w14:paraId="684B46BC" w14:textId="77777777" w:rsidR="00C94470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</w:p>
    <w:p w14:paraId="7A1D7056" w14:textId="03A64EEC" w:rsidR="00C94470" w:rsidRPr="00C94470" w:rsidRDefault="260A2113" w:rsidP="00C94470">
      <w:pPr>
        <w:pStyle w:val="Title"/>
        <w:ind w:right="1422"/>
        <w:jc w:val="left"/>
        <w:rPr>
          <w:rFonts w:asciiTheme="minorHAnsi" w:hAnsiTheme="minorHAnsi"/>
          <w:sz w:val="36"/>
          <w:szCs w:val="36"/>
        </w:rPr>
      </w:pPr>
      <w:r w:rsidRPr="260A2113">
        <w:rPr>
          <w:rFonts w:asciiTheme="minorHAnsi" w:eastAsiaTheme="minorEastAsia" w:hAnsiTheme="minorHAnsi" w:cstheme="minorBidi"/>
          <w:sz w:val="36"/>
          <w:szCs w:val="36"/>
        </w:rPr>
        <w:t xml:space="preserve">News Release </w:t>
      </w:r>
    </w:p>
    <w:p w14:paraId="247840C4" w14:textId="77777777" w:rsidR="00C94470" w:rsidRDefault="00C94470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</w:p>
    <w:p w14:paraId="1EAC0F84" w14:textId="77777777" w:rsidR="006934C9" w:rsidRPr="003470E4" w:rsidRDefault="260A2113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Theme="minorHAnsi" w:hAnsiTheme="minorHAnsi"/>
          <w:sz w:val="16"/>
        </w:rPr>
      </w:pPr>
      <w:r w:rsidRPr="260A2113">
        <w:rPr>
          <w:rFonts w:asciiTheme="minorHAnsi" w:eastAsiaTheme="minorEastAsia" w:hAnsiTheme="minorHAnsi" w:cstheme="minorBidi"/>
          <w:sz w:val="16"/>
          <w:szCs w:val="16"/>
        </w:rPr>
        <w:t>Media Contact:</w:t>
      </w:r>
    </w:p>
    <w:p w14:paraId="49DC0129" w14:textId="77777777" w:rsidR="006934C9" w:rsidRPr="003470E4" w:rsidRDefault="260A2113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260A2113">
        <w:rPr>
          <w:rFonts w:asciiTheme="minorHAnsi" w:eastAsiaTheme="minorEastAsia" w:hAnsiTheme="minorHAnsi" w:cstheme="minorBidi"/>
          <w:b w:val="0"/>
          <w:sz w:val="17"/>
          <w:szCs w:val="17"/>
        </w:rPr>
        <w:t>Contact Name</w:t>
      </w:r>
    </w:p>
    <w:p w14:paraId="1825634E" w14:textId="77777777" w:rsidR="006934C9" w:rsidRPr="003470E4" w:rsidRDefault="260A2113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260A2113">
        <w:rPr>
          <w:rFonts w:asciiTheme="minorHAnsi" w:eastAsiaTheme="minorEastAsia" w:hAnsiTheme="minorHAnsi" w:cstheme="minorBidi"/>
          <w:b w:val="0"/>
          <w:sz w:val="17"/>
          <w:szCs w:val="17"/>
        </w:rPr>
        <w:t>Contact Phone Number</w:t>
      </w:r>
    </w:p>
    <w:p w14:paraId="6D5F5FE8" w14:textId="77777777" w:rsidR="006934C9" w:rsidRPr="003470E4" w:rsidRDefault="006934C9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260A2113">
        <w:rPr>
          <w:rFonts w:asciiTheme="minorHAnsi" w:eastAsiaTheme="minorEastAsia" w:hAnsiTheme="minorHAnsi" w:cstheme="minorBidi"/>
          <w:b w:val="0"/>
          <w:sz w:val="17"/>
          <w:szCs w:val="17"/>
        </w:rPr>
        <w:t>Contact email address</w:t>
      </w:r>
      <w:r w:rsidRPr="003470E4">
        <w:rPr>
          <w:rFonts w:asciiTheme="minorHAnsi" w:hAnsiTheme="minorHAnsi"/>
        </w:rPr>
        <w:tab/>
      </w:r>
    </w:p>
    <w:p w14:paraId="7EEF2670" w14:textId="77777777" w:rsidR="006934C9" w:rsidRPr="003470E4" w:rsidRDefault="006934C9" w:rsidP="006934C9">
      <w:pPr>
        <w:pStyle w:val="Title"/>
        <w:jc w:val="left"/>
        <w:rPr>
          <w:rFonts w:asciiTheme="minorHAnsi" w:hAnsiTheme="minorHAnsi" w:cs="Arial"/>
          <w:b w:val="0"/>
          <w:sz w:val="18"/>
          <w:szCs w:val="18"/>
        </w:rPr>
      </w:pPr>
      <w:r w:rsidRPr="003470E4">
        <w:rPr>
          <w:rFonts w:asciiTheme="minorHAnsi" w:hAnsiTheme="minorHAnsi" w:cs="Arial"/>
          <w:b w:val="0"/>
          <w:sz w:val="17"/>
        </w:rPr>
        <w:tab/>
      </w:r>
    </w:p>
    <w:tbl>
      <w:tblPr>
        <w:tblW w:w="9900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0"/>
      </w:tblGrid>
      <w:tr w:rsidR="006934C9" w:rsidRPr="003470E4" w14:paraId="5BECF034" w14:textId="77777777" w:rsidTr="00BF3538">
        <w:trPr>
          <w:trHeight w:val="1286"/>
        </w:trPr>
        <w:tc>
          <w:tcPr>
            <w:tcW w:w="9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A28AE7" w14:textId="77777777" w:rsidR="006934C9" w:rsidRPr="003470E4" w:rsidRDefault="006934C9" w:rsidP="00AC1869">
            <w:pPr>
              <w:jc w:val="center"/>
              <w:rPr>
                <w:rFonts w:asciiTheme="minorHAnsi" w:hAnsiTheme="minorHAnsi" w:cs="Arial"/>
                <w:b/>
                <w:iCs/>
                <w:sz w:val="20"/>
                <w:szCs w:val="20"/>
              </w:rPr>
            </w:pPr>
          </w:p>
          <w:p w14:paraId="7725C482" w14:textId="34F48BE4" w:rsidR="006B349C" w:rsidRDefault="00D2203D" w:rsidP="63B0BD64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[</w:t>
            </w:r>
            <w:r w:rsidR="63B0BD64" w:rsidRPr="63B0BD64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NAME OF LIBRARY</w:t>
            </w:r>
            <w:r w:rsidRPr="00D2203D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]</w:t>
            </w:r>
            <w:r w:rsidR="63B0BD64" w:rsidRPr="63B0BD64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Now </w:t>
            </w:r>
            <w:r w:rsidR="00D550C3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>Offers</w:t>
            </w:r>
            <w:r w:rsidR="63B0BD64" w:rsidRPr="63B0BD64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>New Online Digital Resource</w:t>
            </w:r>
            <w:r w:rsidR="00D550C3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 Providing </w:t>
            </w:r>
            <w:r w:rsidR="00A45743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Dependable Content on </w:t>
            </w:r>
            <w:r w:rsidR="008C3047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High-Interest </w:t>
            </w: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>Topics</w:t>
            </w:r>
          </w:p>
          <w:p w14:paraId="21B8F027" w14:textId="77777777" w:rsidR="00465F8C" w:rsidRDefault="00465F8C" w:rsidP="63B0BD64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</w:pPr>
          </w:p>
          <w:p w14:paraId="471DD561" w14:textId="61914D34" w:rsidR="00465F8C" w:rsidRDefault="00D068A8" w:rsidP="00465F8C">
            <w:pPr>
              <w:jc w:val="center"/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Gale In Context: High School</w:t>
            </w:r>
            <w:r w:rsidR="260A2113" w:rsidRPr="260A2113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</w:t>
            </w:r>
            <w:r w:rsidR="00465F8C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delivers</w:t>
            </w:r>
            <w:r w:rsidR="260A2113" w:rsidRPr="260A2113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</w:t>
            </w:r>
            <w:r w:rsidR="00343746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authoritative content, enabling </w:t>
            </w:r>
            <w:r w:rsidR="00343746" w:rsidRPr="00343746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students</w:t>
            </w:r>
            <w:r w:rsidR="00465F8C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to find credible sources that help connect concepts and create citations</w:t>
            </w:r>
          </w:p>
          <w:p w14:paraId="0412AFBF" w14:textId="63291239" w:rsidR="006934C9" w:rsidRPr="0042104B" w:rsidRDefault="006934C9" w:rsidP="00465F8C">
            <w:pPr>
              <w:jc w:val="center"/>
              <w:rPr>
                <w:rFonts w:asciiTheme="minorHAnsi" w:hAnsiTheme="minorHAnsi" w:cs="Arial"/>
                <w:i/>
                <w:iCs/>
                <w:sz w:val="22"/>
                <w:szCs w:val="22"/>
              </w:rPr>
            </w:pPr>
          </w:p>
        </w:tc>
      </w:tr>
    </w:tbl>
    <w:p w14:paraId="2BC7CF1D" w14:textId="77777777" w:rsidR="006934C9" w:rsidRPr="003470E4" w:rsidRDefault="006934C9" w:rsidP="006934C9">
      <w:pPr>
        <w:pStyle w:val="Title"/>
        <w:jc w:val="left"/>
        <w:rPr>
          <w:rFonts w:asciiTheme="minorHAnsi" w:hAnsiTheme="minorHAnsi" w:cs="Arial"/>
          <w:b w:val="0"/>
          <w:sz w:val="18"/>
          <w:szCs w:val="18"/>
        </w:rPr>
      </w:pPr>
    </w:p>
    <w:p w14:paraId="4C2B7649" w14:textId="56DD75DF" w:rsidR="003E384B" w:rsidRDefault="63B0BD64" w:rsidP="63B0BD64">
      <w:p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63B0BD64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>City, State, Month, Day, Year</w:t>
      </w:r>
      <w:r w:rsidRPr="63B0BD64">
        <w:rPr>
          <w:rFonts w:asciiTheme="minorHAnsi" w:eastAsiaTheme="minorEastAsia" w:hAnsiTheme="minorHAnsi" w:cstheme="minorBidi"/>
          <w:sz w:val="20"/>
          <w:szCs w:val="20"/>
          <w:highlight w:val="yellow"/>
        </w:rPr>
        <w:t xml:space="preserve"> – </w:t>
      </w:r>
      <w:r w:rsidR="00D2203D" w:rsidRPr="00D2203D">
        <w:rPr>
          <w:rFonts w:asciiTheme="minorHAnsi" w:eastAsiaTheme="minorEastAsia" w:hAnsiTheme="minorHAnsi" w:cstheme="minorBidi"/>
          <w:b/>
          <w:sz w:val="20"/>
          <w:szCs w:val="20"/>
          <w:highlight w:val="yellow"/>
        </w:rPr>
        <w:t>[</w:t>
      </w:r>
      <w:r w:rsidRPr="63B0BD64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NAME OF TOWN</w:t>
      </w:r>
      <w:r w:rsidR="00D2203D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]</w:t>
      </w:r>
      <w:r w:rsidRPr="63B0BD64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 xml:space="preserve"> </w:t>
      </w:r>
      <w:r w:rsidR="00D2203D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residents </w:t>
      </w:r>
      <w:r w:rsidRPr="003829E6">
        <w:rPr>
          <w:rFonts w:asciiTheme="minorHAnsi" w:eastAsiaTheme="minorEastAsia" w:hAnsiTheme="minorHAnsi" w:cstheme="minorHAnsi"/>
          <w:sz w:val="20"/>
          <w:szCs w:val="20"/>
        </w:rPr>
        <w:t xml:space="preserve">now </w:t>
      </w:r>
      <w:r w:rsidR="00D2203D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have </w:t>
      </w:r>
      <w:r w:rsidR="003829E6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free online </w:t>
      </w:r>
      <w:r w:rsidRPr="003829E6">
        <w:rPr>
          <w:rFonts w:asciiTheme="minorHAnsi" w:eastAsiaTheme="minorEastAsia" w:hAnsiTheme="minorHAnsi" w:cstheme="minorHAnsi"/>
          <w:sz w:val="20"/>
          <w:szCs w:val="20"/>
        </w:rPr>
        <w:t xml:space="preserve">access </w:t>
      </w:r>
      <w:r w:rsidR="006D09CF" w:rsidRPr="008B3FFC">
        <w:rPr>
          <w:rFonts w:asciiTheme="minorHAnsi" w:eastAsiaTheme="minorEastAsia" w:hAnsiTheme="minorHAnsi" w:cstheme="minorHAnsi"/>
          <w:sz w:val="20"/>
          <w:szCs w:val="20"/>
        </w:rPr>
        <w:t>to</w:t>
      </w:r>
      <w:r w:rsidR="003829E6" w:rsidRPr="00BF3538">
        <w:rPr>
          <w:rFonts w:asciiTheme="minorHAnsi" w:eastAsiaTheme="minorEastAsia" w:hAnsiTheme="minorHAnsi" w:cstheme="minorHAnsi"/>
          <w:i/>
          <w:sz w:val="20"/>
          <w:szCs w:val="20"/>
        </w:rPr>
        <w:t xml:space="preserve"> </w:t>
      </w:r>
      <w:hyperlink r:id="rId10" w:history="1">
        <w:r w:rsidR="00D068A8">
          <w:rPr>
            <w:rStyle w:val="Hyperlink"/>
            <w:rFonts w:asciiTheme="minorHAnsi" w:hAnsiTheme="minorHAnsi" w:cstheme="minorHAnsi"/>
            <w:sz w:val="20"/>
            <w:szCs w:val="20"/>
          </w:rPr>
          <w:t>Gale In Context: High School</w:t>
        </w:r>
      </w:hyperlink>
      <w:r w:rsidR="00624F7C">
        <w:rPr>
          <w:rFonts w:asciiTheme="minorHAnsi" w:hAnsiTheme="minorHAnsi" w:cstheme="minorHAnsi"/>
          <w:i/>
          <w:sz w:val="20"/>
          <w:szCs w:val="20"/>
        </w:rPr>
        <w:t xml:space="preserve">, </w:t>
      </w:r>
      <w:r w:rsidR="003829E6" w:rsidRPr="00BF3538">
        <w:rPr>
          <w:rFonts w:asciiTheme="minorHAnsi" w:hAnsiTheme="minorHAnsi" w:cstheme="minorHAnsi"/>
          <w:sz w:val="20"/>
          <w:szCs w:val="20"/>
        </w:rPr>
        <w:t>a multimedia, mobile-friendly database that brings together authoritative content on high-interest topics</w:t>
      </w:r>
      <w:r w:rsidR="003829E6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. </w:t>
      </w:r>
      <w:r w:rsidR="003E384B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Students will find a vast array of cross-curricular resources for papers, projects and presentations that bolster the development of critical thinking, </w:t>
      </w:r>
      <w:r w:rsidR="003E384B" w:rsidRPr="00DD5224">
        <w:rPr>
          <w:rFonts w:asciiTheme="minorHAnsi" w:eastAsiaTheme="minorEastAsia" w:hAnsiTheme="minorHAnsi" w:cstheme="minorHAnsi"/>
          <w:sz w:val="20"/>
          <w:szCs w:val="20"/>
        </w:rPr>
        <w:t>problem</w:t>
      </w:r>
      <w:r w:rsidR="00DD5224">
        <w:rPr>
          <w:rFonts w:asciiTheme="minorHAnsi" w:eastAsiaTheme="minorEastAsia" w:hAnsiTheme="minorHAnsi" w:cstheme="minorHAnsi"/>
          <w:sz w:val="20"/>
          <w:szCs w:val="20"/>
        </w:rPr>
        <w:t>-</w:t>
      </w:r>
      <w:r w:rsidR="003E384B" w:rsidRPr="00DD5224">
        <w:rPr>
          <w:rFonts w:asciiTheme="minorHAnsi" w:eastAsiaTheme="minorEastAsia" w:hAnsiTheme="minorHAnsi" w:cstheme="minorHAnsi"/>
          <w:sz w:val="20"/>
          <w:szCs w:val="20"/>
        </w:rPr>
        <w:t>solving</w:t>
      </w:r>
      <w:r w:rsidR="003E384B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 and </w:t>
      </w:r>
      <w:r w:rsidR="003E384B" w:rsidRPr="009627F8">
        <w:rPr>
          <w:rFonts w:asciiTheme="minorHAnsi" w:eastAsiaTheme="minorEastAsia" w:hAnsiTheme="minorHAnsi" w:cstheme="minorHAnsi"/>
          <w:sz w:val="20"/>
          <w:szCs w:val="20"/>
        </w:rPr>
        <w:t>effective communication skills.</w:t>
      </w:r>
    </w:p>
    <w:p w14:paraId="4A6A63B3" w14:textId="5A126C39" w:rsidR="00A868AC" w:rsidRDefault="00A868AC" w:rsidP="000326B6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0E48B6C2" w14:textId="57C06915" w:rsidR="00121D10" w:rsidRPr="003829E6" w:rsidRDefault="00D068A8" w:rsidP="63B0BD64">
      <w:pPr>
        <w:spacing w:line="276" w:lineRule="auto"/>
        <w:rPr>
          <w:rFonts w:asciiTheme="minorHAnsi" w:eastAsiaTheme="minorEastAsia" w:hAnsiTheme="minorHAnsi" w:cstheme="minorHAnsi"/>
          <w:sz w:val="20"/>
          <w:szCs w:val="20"/>
        </w:rPr>
      </w:pPr>
      <w:r>
        <w:rPr>
          <w:rFonts w:asciiTheme="minorHAnsi" w:eastAsiaTheme="minorEastAsia" w:hAnsiTheme="minorHAnsi" w:cstheme="minorHAnsi"/>
          <w:i/>
          <w:iCs/>
          <w:sz w:val="20"/>
          <w:szCs w:val="20"/>
        </w:rPr>
        <w:t>Gale In Context: High School</w:t>
      </w:r>
      <w:r w:rsidR="63B0BD64" w:rsidRPr="003829E6">
        <w:rPr>
          <w:rFonts w:asciiTheme="minorHAnsi" w:eastAsiaTheme="minorEastAsia" w:hAnsiTheme="minorHAnsi" w:cstheme="minorHAnsi"/>
          <w:i/>
          <w:iCs/>
          <w:sz w:val="20"/>
          <w:szCs w:val="20"/>
        </w:rPr>
        <w:t>,</w:t>
      </w:r>
      <w:r w:rsidR="63B0BD64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 from Gale, a </w:t>
      </w:r>
      <w:r w:rsidR="00DF2FF5" w:rsidRPr="003829E6">
        <w:rPr>
          <w:rFonts w:asciiTheme="minorHAnsi" w:eastAsiaTheme="minorEastAsia" w:hAnsiTheme="minorHAnsi" w:cstheme="minorHAnsi"/>
          <w:sz w:val="20"/>
          <w:szCs w:val="20"/>
        </w:rPr>
        <w:t>Cengage c</w:t>
      </w:r>
      <w:r w:rsidR="63B0BD64" w:rsidRPr="003829E6">
        <w:rPr>
          <w:rFonts w:asciiTheme="minorHAnsi" w:eastAsiaTheme="minorEastAsia" w:hAnsiTheme="minorHAnsi" w:cstheme="minorHAnsi"/>
          <w:sz w:val="20"/>
          <w:szCs w:val="20"/>
        </w:rPr>
        <w:t>ompany,</w:t>
      </w:r>
      <w:r w:rsidR="009627F8">
        <w:rPr>
          <w:rFonts w:asciiTheme="minorHAnsi" w:eastAsiaTheme="minorEastAsia" w:hAnsiTheme="minorHAnsi" w:cstheme="minorHAnsi"/>
          <w:sz w:val="20"/>
          <w:szCs w:val="20"/>
        </w:rPr>
        <w:t xml:space="preserve"> delivers trustworthy, relevant </w:t>
      </w:r>
      <w:r w:rsidR="005B3C6B" w:rsidRPr="009627F8">
        <w:rPr>
          <w:rFonts w:asciiTheme="minorHAnsi" w:eastAsiaTheme="minorEastAsia" w:hAnsiTheme="minorHAnsi" w:cstheme="minorHAnsi"/>
          <w:sz w:val="20"/>
          <w:szCs w:val="20"/>
        </w:rPr>
        <w:t>content including full-text newspapers and periodical</w:t>
      </w:r>
      <w:r w:rsidR="00121D10" w:rsidRPr="009627F8">
        <w:rPr>
          <w:rFonts w:asciiTheme="minorHAnsi" w:eastAsiaTheme="minorEastAsia" w:hAnsiTheme="minorHAnsi" w:cstheme="minorHAnsi"/>
          <w:sz w:val="20"/>
          <w:szCs w:val="20"/>
        </w:rPr>
        <w:t xml:space="preserve">s like </w:t>
      </w:r>
      <w:r w:rsidR="00DD5224" w:rsidRPr="00D81516">
        <w:rPr>
          <w:rFonts w:asciiTheme="minorHAnsi" w:eastAsiaTheme="minorEastAsia" w:hAnsiTheme="minorHAnsi" w:cstheme="minorHAnsi"/>
          <w:i/>
          <w:sz w:val="20"/>
          <w:szCs w:val="20"/>
        </w:rPr>
        <w:t xml:space="preserve">The </w:t>
      </w:r>
      <w:r w:rsidR="00121D10" w:rsidRPr="00DD5224">
        <w:rPr>
          <w:rFonts w:asciiTheme="minorHAnsi" w:eastAsiaTheme="minorEastAsia" w:hAnsiTheme="minorHAnsi" w:cstheme="minorHAnsi"/>
          <w:i/>
          <w:sz w:val="20"/>
          <w:szCs w:val="20"/>
        </w:rPr>
        <w:t>New York Times</w:t>
      </w:r>
      <w:r w:rsidR="00121D10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 an</w:t>
      </w:r>
      <w:r w:rsidR="00121D10" w:rsidRPr="000B6328">
        <w:rPr>
          <w:rFonts w:asciiTheme="minorHAnsi" w:eastAsiaTheme="minorEastAsia" w:hAnsiTheme="minorHAnsi" w:cstheme="minorHAnsi"/>
          <w:sz w:val="20"/>
          <w:szCs w:val="20"/>
        </w:rPr>
        <w:t>d</w:t>
      </w:r>
      <w:r w:rsidR="00121D10" w:rsidRPr="00BF3538">
        <w:rPr>
          <w:rFonts w:asciiTheme="minorHAnsi" w:eastAsiaTheme="minorEastAsia" w:hAnsiTheme="minorHAnsi" w:cstheme="minorHAnsi"/>
          <w:i/>
          <w:sz w:val="20"/>
          <w:szCs w:val="20"/>
        </w:rPr>
        <w:t xml:space="preserve"> Newsweek</w:t>
      </w:r>
      <w:r w:rsidR="00121D10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. </w:t>
      </w:r>
      <w:r w:rsidR="00121D10" w:rsidRPr="000B6328">
        <w:rPr>
          <w:rFonts w:asciiTheme="minorHAnsi" w:eastAsiaTheme="minorEastAsia" w:hAnsiTheme="minorHAnsi" w:cstheme="minorHAnsi"/>
          <w:sz w:val="20"/>
          <w:szCs w:val="20"/>
        </w:rPr>
        <w:t>Aligned with school curriculum, th</w:t>
      </w:r>
      <w:r w:rsidR="008B3FFC">
        <w:rPr>
          <w:rFonts w:asciiTheme="minorHAnsi" w:eastAsiaTheme="minorEastAsia" w:hAnsiTheme="minorHAnsi" w:cstheme="minorHAnsi"/>
          <w:sz w:val="20"/>
          <w:szCs w:val="20"/>
        </w:rPr>
        <w:t>e collection integrates</w:t>
      </w:r>
      <w:r w:rsidR="00057944" w:rsidRPr="003829E6">
        <w:rPr>
          <w:rFonts w:asciiTheme="minorHAnsi" w:eastAsiaTheme="minorEastAsia" w:hAnsiTheme="minorHAnsi" w:cstheme="minorHAnsi"/>
          <w:sz w:val="20"/>
          <w:szCs w:val="20"/>
        </w:rPr>
        <w:t xml:space="preserve"> images, videos and audio selections</w:t>
      </w:r>
      <w:r w:rsidR="002903CA">
        <w:rPr>
          <w:rFonts w:asciiTheme="minorHAnsi" w:eastAsiaTheme="minorEastAsia" w:hAnsiTheme="minorHAnsi" w:cstheme="minorHAnsi"/>
          <w:sz w:val="20"/>
          <w:szCs w:val="20"/>
        </w:rPr>
        <w:t xml:space="preserve"> that include archival film clips, broadcast video</w:t>
      </w:r>
      <w:r w:rsidR="008B3FFC">
        <w:rPr>
          <w:rFonts w:asciiTheme="minorHAnsi" w:eastAsiaTheme="minorEastAsia" w:hAnsiTheme="minorHAnsi" w:cstheme="minorHAnsi"/>
          <w:sz w:val="20"/>
          <w:szCs w:val="20"/>
        </w:rPr>
        <w:t>s</w:t>
      </w:r>
      <w:r w:rsidR="002903CA">
        <w:rPr>
          <w:rFonts w:asciiTheme="minorHAnsi" w:eastAsiaTheme="minorEastAsia" w:hAnsiTheme="minorHAnsi" w:cstheme="minorHAnsi"/>
          <w:sz w:val="20"/>
          <w:szCs w:val="20"/>
        </w:rPr>
        <w:t xml:space="preserve"> and news content</w:t>
      </w:r>
      <w:r w:rsidR="00057944" w:rsidRPr="009627F8">
        <w:rPr>
          <w:rFonts w:asciiTheme="minorHAnsi" w:eastAsiaTheme="minorEastAsia" w:hAnsiTheme="minorHAnsi" w:cstheme="minorHAnsi"/>
          <w:sz w:val="20"/>
          <w:szCs w:val="20"/>
        </w:rPr>
        <w:t xml:space="preserve"> i</w:t>
      </w:r>
      <w:r w:rsidR="003829E6" w:rsidRPr="009627F8">
        <w:rPr>
          <w:rFonts w:asciiTheme="minorHAnsi" w:eastAsiaTheme="minorEastAsia" w:hAnsiTheme="minorHAnsi" w:cstheme="minorHAnsi"/>
          <w:sz w:val="20"/>
          <w:szCs w:val="20"/>
        </w:rPr>
        <w:t>nto one easy-to-use database</w:t>
      </w:r>
      <w:r w:rsidR="00CF4EF2">
        <w:rPr>
          <w:rFonts w:asciiTheme="minorHAnsi" w:eastAsiaTheme="minorEastAsia" w:hAnsiTheme="minorHAnsi" w:cstheme="minorHAnsi"/>
          <w:sz w:val="20"/>
          <w:szCs w:val="20"/>
        </w:rPr>
        <w:t>,</w:t>
      </w:r>
      <w:r w:rsidR="003829E6" w:rsidRPr="009627F8">
        <w:rPr>
          <w:rFonts w:asciiTheme="minorHAnsi" w:eastAsiaTheme="minorEastAsia" w:hAnsiTheme="minorHAnsi" w:cstheme="minorHAnsi"/>
          <w:sz w:val="20"/>
          <w:szCs w:val="20"/>
        </w:rPr>
        <w:t xml:space="preserve"> </w:t>
      </w:r>
      <w:r w:rsidR="003829E6" w:rsidRPr="00BF3538">
        <w:rPr>
          <w:rFonts w:asciiTheme="minorHAnsi" w:hAnsiTheme="minorHAnsi" w:cstheme="minorHAnsi"/>
          <w:sz w:val="20"/>
          <w:szCs w:val="20"/>
        </w:rPr>
        <w:t>making research</w:t>
      </w:r>
      <w:r w:rsidR="00CF4EF2">
        <w:rPr>
          <w:rFonts w:asciiTheme="minorHAnsi" w:hAnsiTheme="minorHAnsi" w:cstheme="minorHAnsi"/>
          <w:sz w:val="20"/>
          <w:szCs w:val="20"/>
        </w:rPr>
        <w:t>ing</w:t>
      </w:r>
      <w:r w:rsidR="003829E6" w:rsidRPr="00BF3538">
        <w:rPr>
          <w:rFonts w:asciiTheme="minorHAnsi" w:hAnsiTheme="minorHAnsi" w:cstheme="minorHAnsi"/>
          <w:sz w:val="20"/>
          <w:szCs w:val="20"/>
        </w:rPr>
        <w:t xml:space="preserve"> </w:t>
      </w:r>
      <w:r w:rsidR="00CF4EF2">
        <w:rPr>
          <w:rFonts w:asciiTheme="minorHAnsi" w:hAnsiTheme="minorHAnsi" w:cstheme="minorHAnsi"/>
          <w:sz w:val="20"/>
          <w:szCs w:val="20"/>
        </w:rPr>
        <w:t>simple</w:t>
      </w:r>
      <w:r w:rsidR="00CF4EF2" w:rsidRPr="00BF3538">
        <w:rPr>
          <w:rFonts w:asciiTheme="minorHAnsi" w:hAnsiTheme="minorHAnsi" w:cstheme="minorHAnsi"/>
          <w:sz w:val="20"/>
          <w:szCs w:val="20"/>
        </w:rPr>
        <w:t xml:space="preserve"> </w:t>
      </w:r>
      <w:r w:rsidR="003829E6" w:rsidRPr="00BF3538">
        <w:rPr>
          <w:rFonts w:asciiTheme="minorHAnsi" w:hAnsiTheme="minorHAnsi" w:cstheme="minorHAnsi"/>
          <w:sz w:val="20"/>
          <w:szCs w:val="20"/>
        </w:rPr>
        <w:t>and intuitive.</w:t>
      </w:r>
    </w:p>
    <w:p w14:paraId="275E5832" w14:textId="77777777" w:rsidR="00A868AC" w:rsidRDefault="00A868AC" w:rsidP="00A868AC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3FA6B8E3" w14:textId="1A74005D" w:rsidR="00283BA4" w:rsidRDefault="63B0BD64" w:rsidP="63B0BD64">
      <w:p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63B0BD64">
        <w:rPr>
          <w:rFonts w:asciiTheme="minorHAnsi" w:eastAsiaTheme="minorEastAsia" w:hAnsiTheme="minorHAnsi" w:cstheme="minorBidi"/>
          <w:sz w:val="20"/>
          <w:szCs w:val="20"/>
        </w:rPr>
        <w:t>“</w:t>
      </w:r>
      <w:r w:rsidR="00D068A8">
        <w:rPr>
          <w:rFonts w:asciiTheme="minorHAnsi" w:eastAsiaTheme="minorEastAsia" w:hAnsiTheme="minorHAnsi" w:cstheme="minorBidi"/>
          <w:i/>
          <w:iCs/>
          <w:sz w:val="20"/>
          <w:szCs w:val="20"/>
        </w:rPr>
        <w:t>Gale In Context: High School</w:t>
      </w:r>
      <w:r w:rsidRPr="63B0BD64">
        <w:rPr>
          <w:rFonts w:asciiTheme="minorHAnsi" w:eastAsiaTheme="minorEastAsia" w:hAnsiTheme="minorHAnsi" w:cstheme="minorBidi"/>
          <w:i/>
          <w:iCs/>
          <w:sz w:val="20"/>
          <w:szCs w:val="20"/>
        </w:rPr>
        <w:t xml:space="preserve"> 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is a great way to better serve the student researchers in our community,” said </w:t>
      </w:r>
      <w:r w:rsidR="00D2203D">
        <w:rPr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Pr="63B0BD64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NAME OF LIBRARY DIRECTOR</w:t>
      </w:r>
      <w:r w:rsidR="00D2203D">
        <w:rPr>
          <w:rFonts w:asciiTheme="minorHAnsi" w:eastAsiaTheme="minorEastAsia" w:hAnsiTheme="minorHAnsi" w:cstheme="minorBidi"/>
          <w:sz w:val="20"/>
          <w:szCs w:val="20"/>
          <w:highlight w:val="yellow"/>
        </w:rPr>
        <w:t>]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. “We see a lot of high school students looking </w:t>
      </w:r>
      <w:r w:rsidR="009627F8">
        <w:rPr>
          <w:rFonts w:asciiTheme="minorHAnsi" w:eastAsiaTheme="minorEastAsia" w:hAnsiTheme="minorHAnsi" w:cstheme="minorBidi"/>
          <w:sz w:val="20"/>
          <w:szCs w:val="20"/>
        </w:rPr>
        <w:t>for a confident starting point to begin their next assignment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 and this resource fills that space.”</w:t>
      </w:r>
    </w:p>
    <w:p w14:paraId="19AA48AA" w14:textId="553C34CA" w:rsidR="009627F8" w:rsidRDefault="009627F8" w:rsidP="00A868AC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291D5F07" w14:textId="5265E35D" w:rsidR="00A868AC" w:rsidRDefault="00D068A8" w:rsidP="00A868AC">
      <w:pPr>
        <w:spacing w:line="276" w:lineRule="auto"/>
        <w:rPr>
          <w:rFonts w:asciiTheme="minorHAnsi" w:hAnsiTheme="minorHAnsi" w:cs="Arial"/>
          <w:sz w:val="20"/>
          <w:szCs w:val="20"/>
        </w:rPr>
      </w:pPr>
      <w:r>
        <w:rPr>
          <w:rFonts w:asciiTheme="minorHAnsi" w:eastAsiaTheme="minorEastAsia" w:hAnsiTheme="minorHAnsi" w:cstheme="minorBidi"/>
          <w:i/>
          <w:iCs/>
          <w:sz w:val="20"/>
          <w:szCs w:val="20"/>
        </w:rPr>
        <w:t>Gale In Context: High School</w:t>
      </w:r>
      <w:r w:rsidR="260A2113" w:rsidRPr="260A2113">
        <w:rPr>
          <w:rFonts w:asciiTheme="minorHAnsi" w:eastAsiaTheme="minorEastAsia" w:hAnsiTheme="minorHAnsi" w:cstheme="minorBidi"/>
          <w:sz w:val="20"/>
          <w:szCs w:val="20"/>
        </w:rPr>
        <w:t xml:space="preserve"> include</w:t>
      </w:r>
      <w:r w:rsidR="00DF2FF5">
        <w:rPr>
          <w:rFonts w:asciiTheme="minorHAnsi" w:eastAsiaTheme="minorEastAsia" w:hAnsiTheme="minorHAnsi" w:cstheme="minorBidi"/>
          <w:sz w:val="20"/>
          <w:szCs w:val="20"/>
        </w:rPr>
        <w:t>s</w:t>
      </w:r>
      <w:r w:rsidR="260A2113" w:rsidRPr="260A2113">
        <w:rPr>
          <w:rFonts w:asciiTheme="minorHAnsi" w:eastAsiaTheme="minorEastAsia" w:hAnsiTheme="minorHAnsi" w:cstheme="minorBidi"/>
          <w:sz w:val="20"/>
          <w:szCs w:val="20"/>
        </w:rPr>
        <w:t>:</w:t>
      </w:r>
    </w:p>
    <w:p w14:paraId="3420B1D8" w14:textId="7CE6D667" w:rsidR="00104BC0" w:rsidRPr="00BF3538" w:rsidRDefault="00846CF8" w:rsidP="009C2015">
      <w:pPr>
        <w:widowControl w:val="0"/>
        <w:numPr>
          <w:ilvl w:val="0"/>
          <w:numId w:val="1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0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More than</w:t>
      </w:r>
      <w:r w:rsidR="009C2015">
        <w:rPr>
          <w:rFonts w:asciiTheme="minorHAnsi" w:hAnsiTheme="minorHAnsi" w:cs="Arial"/>
          <w:sz w:val="20"/>
          <w:szCs w:val="20"/>
        </w:rPr>
        <w:t xml:space="preserve"> 1</w:t>
      </w:r>
      <w:r w:rsidR="009C2015" w:rsidRPr="009C2015">
        <w:rPr>
          <w:rFonts w:asciiTheme="minorHAnsi" w:hAnsiTheme="minorHAnsi" w:cs="Arial"/>
          <w:sz w:val="20"/>
          <w:szCs w:val="20"/>
        </w:rPr>
        <w:t xml:space="preserve"> mi</w:t>
      </w:r>
      <w:r w:rsidR="00307EB0">
        <w:rPr>
          <w:rFonts w:asciiTheme="minorHAnsi" w:hAnsiTheme="minorHAnsi" w:cs="Arial"/>
          <w:sz w:val="20"/>
          <w:szCs w:val="20"/>
        </w:rPr>
        <w:t xml:space="preserve">llion images, </w:t>
      </w:r>
      <w:r w:rsidR="009C2015" w:rsidRPr="009C2015">
        <w:rPr>
          <w:rFonts w:asciiTheme="minorHAnsi" w:hAnsiTheme="minorHAnsi" w:cs="Arial"/>
          <w:sz w:val="20"/>
          <w:szCs w:val="20"/>
        </w:rPr>
        <w:t>videos</w:t>
      </w:r>
      <w:r w:rsidR="00307EB0">
        <w:rPr>
          <w:rFonts w:asciiTheme="minorHAnsi" w:hAnsiTheme="minorHAnsi" w:cs="Arial"/>
          <w:sz w:val="20"/>
          <w:szCs w:val="20"/>
        </w:rPr>
        <w:t>, and audio files</w:t>
      </w:r>
      <w:r w:rsidR="00104BC0" w:rsidRPr="00BF3538">
        <w:rPr>
          <w:rFonts w:asciiTheme="minorHAnsi" w:hAnsiTheme="minorHAnsi" w:cs="Arial"/>
          <w:sz w:val="20"/>
          <w:szCs w:val="20"/>
        </w:rPr>
        <w:t xml:space="preserve"> from</w:t>
      </w:r>
      <w:r w:rsidR="009C2015">
        <w:rPr>
          <w:rFonts w:asciiTheme="minorHAnsi" w:hAnsiTheme="minorHAnsi" w:cs="Arial"/>
          <w:sz w:val="20"/>
          <w:szCs w:val="20"/>
        </w:rPr>
        <w:t xml:space="preserve"> </w:t>
      </w:r>
      <w:r w:rsidR="00104BC0" w:rsidRPr="00BF3538">
        <w:rPr>
          <w:rFonts w:asciiTheme="minorHAnsi" w:hAnsiTheme="minorHAnsi" w:cs="Arial"/>
          <w:sz w:val="20"/>
          <w:szCs w:val="20"/>
        </w:rPr>
        <w:t xml:space="preserve">BBC News, </w:t>
      </w:r>
      <w:r w:rsidR="009C2015" w:rsidRPr="009C2015">
        <w:rPr>
          <w:rFonts w:asciiTheme="minorHAnsi" w:hAnsiTheme="minorHAnsi" w:cs="Arial"/>
          <w:sz w:val="20"/>
          <w:szCs w:val="20"/>
        </w:rPr>
        <w:t xml:space="preserve">NYTimes.com Video Collection, NPR and more </w:t>
      </w:r>
      <w:r w:rsidR="009C2015">
        <w:rPr>
          <w:rFonts w:asciiTheme="minorHAnsi" w:hAnsiTheme="minorHAnsi" w:cs="Arial"/>
          <w:sz w:val="20"/>
          <w:szCs w:val="20"/>
        </w:rPr>
        <w:t xml:space="preserve">to </w:t>
      </w:r>
      <w:r w:rsidR="009C2015" w:rsidRPr="009C2015">
        <w:rPr>
          <w:rFonts w:asciiTheme="minorHAnsi" w:hAnsiTheme="minorHAnsi" w:cs="Arial"/>
          <w:sz w:val="20"/>
          <w:szCs w:val="20"/>
        </w:rPr>
        <w:t>expand learning opportunities for students</w:t>
      </w:r>
      <w:r w:rsidR="00CF4EF2">
        <w:rPr>
          <w:rFonts w:asciiTheme="minorHAnsi" w:hAnsiTheme="minorHAnsi" w:cs="Arial"/>
          <w:sz w:val="20"/>
          <w:szCs w:val="20"/>
        </w:rPr>
        <w:t>.</w:t>
      </w:r>
    </w:p>
    <w:p w14:paraId="0EC538D3" w14:textId="3EBC2EBF" w:rsidR="00BF5367" w:rsidRPr="009C201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9C2015">
        <w:rPr>
          <w:rFonts w:asciiTheme="minorHAnsi" w:eastAsiaTheme="minorEastAsia" w:hAnsiTheme="minorHAnsi" w:cstheme="minorBidi"/>
          <w:sz w:val="20"/>
          <w:szCs w:val="20"/>
        </w:rPr>
        <w:t>Unlimited printing, emailing and downloading of articles and media</w:t>
      </w:r>
      <w:r w:rsidR="00CF4EF2">
        <w:rPr>
          <w:rFonts w:asciiTheme="minorHAnsi" w:eastAsiaTheme="minorEastAsia" w:hAnsiTheme="minorHAnsi" w:cstheme="minorBidi"/>
          <w:sz w:val="20"/>
          <w:szCs w:val="20"/>
        </w:rPr>
        <w:t>.</w:t>
      </w:r>
    </w:p>
    <w:p w14:paraId="4A6B12B1" w14:textId="3155EF6F" w:rsidR="00A868AC" w:rsidRPr="00DF2FF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F2FF5">
        <w:rPr>
          <w:rFonts w:asciiTheme="minorHAnsi" w:eastAsiaTheme="minorEastAsia" w:hAnsiTheme="minorHAnsi" w:cstheme="minorBidi"/>
          <w:sz w:val="20"/>
          <w:szCs w:val="20"/>
        </w:rPr>
        <w:t>A fully mobile-responsive design, adaptive to any device</w:t>
      </w:r>
      <w:r w:rsidR="00CF4EF2">
        <w:rPr>
          <w:rFonts w:asciiTheme="minorHAnsi" w:eastAsiaTheme="minorEastAsia" w:hAnsiTheme="minorHAnsi" w:cstheme="minorBidi"/>
          <w:sz w:val="20"/>
          <w:szCs w:val="20"/>
        </w:rPr>
        <w:t>.</w:t>
      </w:r>
    </w:p>
    <w:p w14:paraId="08B8F070" w14:textId="48CF304B" w:rsidR="00A868AC" w:rsidRPr="00DF2FF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F2FF5">
        <w:rPr>
          <w:rFonts w:asciiTheme="minorHAnsi" w:eastAsiaTheme="minorEastAsia" w:hAnsiTheme="minorHAnsi" w:cstheme="minorBidi"/>
          <w:sz w:val="20"/>
          <w:szCs w:val="20"/>
        </w:rPr>
        <w:t>Highlight and note-taking capability</w:t>
      </w:r>
      <w:r w:rsidR="00CF4EF2">
        <w:rPr>
          <w:rFonts w:asciiTheme="minorHAnsi" w:eastAsiaTheme="minorEastAsia" w:hAnsiTheme="minorHAnsi" w:cstheme="minorBidi"/>
          <w:sz w:val="20"/>
          <w:szCs w:val="20"/>
        </w:rPr>
        <w:t>.</w:t>
      </w:r>
    </w:p>
    <w:p w14:paraId="47D7B5F4" w14:textId="545A1CA5" w:rsidR="00A868AC" w:rsidRPr="00DF2FF5" w:rsidRDefault="63B0BD64" w:rsidP="63B0BD64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proofErr w:type="spellStart"/>
      <w:r w:rsidRPr="00DF2FF5">
        <w:rPr>
          <w:rFonts w:asciiTheme="minorHAnsi" w:eastAsiaTheme="minorEastAsia" w:hAnsiTheme="minorHAnsi" w:cstheme="minorBidi"/>
          <w:sz w:val="20"/>
          <w:szCs w:val="20"/>
        </w:rPr>
        <w:t>ReadSpeaker</w:t>
      </w:r>
      <w:proofErr w:type="spellEnd"/>
      <w:r w:rsidRPr="00DF2FF5">
        <w:rPr>
          <w:rFonts w:asciiTheme="minorHAnsi" w:eastAsiaTheme="minorEastAsia" w:hAnsiTheme="minorHAnsi" w:cstheme="minorBidi"/>
          <w:sz w:val="20"/>
          <w:szCs w:val="20"/>
        </w:rPr>
        <w:t xml:space="preserve"> text-to-speech technology </w:t>
      </w:r>
      <w:r w:rsidR="009C2015">
        <w:rPr>
          <w:rFonts w:asciiTheme="minorHAnsi" w:eastAsiaTheme="minorEastAsia" w:hAnsiTheme="minorHAnsi" w:cstheme="minorBidi"/>
          <w:sz w:val="20"/>
          <w:szCs w:val="20"/>
        </w:rPr>
        <w:t xml:space="preserve">and article translation </w:t>
      </w:r>
      <w:r w:rsidRPr="00DF2FF5">
        <w:rPr>
          <w:rFonts w:asciiTheme="minorHAnsi" w:eastAsiaTheme="minorEastAsia" w:hAnsiTheme="minorHAnsi" w:cstheme="minorBidi"/>
          <w:sz w:val="20"/>
          <w:szCs w:val="20"/>
        </w:rPr>
        <w:t xml:space="preserve">in </w:t>
      </w:r>
      <w:r w:rsidR="00CF4EF2">
        <w:rPr>
          <w:rFonts w:asciiTheme="minorHAnsi" w:eastAsiaTheme="minorEastAsia" w:hAnsiTheme="minorHAnsi" w:cstheme="minorBidi"/>
          <w:sz w:val="20"/>
          <w:szCs w:val="20"/>
        </w:rPr>
        <w:t>more than</w:t>
      </w:r>
      <w:r w:rsidR="00CF4EF2" w:rsidRPr="00DF2FF5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Pr="00DF2FF5">
        <w:rPr>
          <w:rFonts w:asciiTheme="minorHAnsi" w:eastAsiaTheme="minorEastAsia" w:hAnsiTheme="minorHAnsi" w:cstheme="minorBidi"/>
          <w:sz w:val="20"/>
          <w:szCs w:val="20"/>
        </w:rPr>
        <w:t>20 languages</w:t>
      </w:r>
    </w:p>
    <w:p w14:paraId="411B75D9" w14:textId="4F7C8536" w:rsidR="00A868AC" w:rsidRPr="00DF2FF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F2FF5">
        <w:rPr>
          <w:rFonts w:asciiTheme="minorHAnsi" w:eastAsiaTheme="minorEastAsia" w:hAnsiTheme="minorHAnsi" w:cstheme="minorBidi"/>
          <w:sz w:val="20"/>
          <w:szCs w:val="20"/>
        </w:rPr>
        <w:t>Citation tools</w:t>
      </w:r>
      <w:r w:rsidR="00CF4EF2">
        <w:rPr>
          <w:rFonts w:asciiTheme="minorHAnsi" w:eastAsiaTheme="minorEastAsia" w:hAnsiTheme="minorHAnsi" w:cstheme="minorBidi"/>
          <w:sz w:val="20"/>
          <w:szCs w:val="20"/>
        </w:rPr>
        <w:t>.</w:t>
      </w:r>
    </w:p>
    <w:p w14:paraId="107BCCD8" w14:textId="77777777" w:rsidR="00A868AC" w:rsidRPr="00DF2FF5" w:rsidRDefault="00A868AC" w:rsidP="000326B6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6B83C39D" w14:textId="5FE374E7" w:rsidR="000326B6" w:rsidRDefault="00B928FA" w:rsidP="63B0BD64">
      <w:p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>Additionally, this resource integrates</w:t>
      </w:r>
      <w:r w:rsidR="63B0BD64" w:rsidRPr="00D2203D">
        <w:rPr>
          <w:rFonts w:asciiTheme="minorHAnsi" w:eastAsiaTheme="minorEastAsia" w:hAnsiTheme="minorHAnsi" w:cstheme="minorBidi"/>
          <w:sz w:val="20"/>
          <w:szCs w:val="20"/>
        </w:rPr>
        <w:t xml:space="preserve"> with Google, </w:t>
      </w:r>
      <w:r>
        <w:rPr>
          <w:rFonts w:asciiTheme="minorHAnsi" w:eastAsiaTheme="minorEastAsia" w:hAnsiTheme="minorHAnsi" w:cstheme="minorBidi"/>
          <w:sz w:val="20"/>
          <w:szCs w:val="20"/>
        </w:rPr>
        <w:t xml:space="preserve">allowing </w:t>
      </w:r>
      <w:r w:rsidR="63B0BD64" w:rsidRPr="00D2203D">
        <w:rPr>
          <w:rFonts w:asciiTheme="minorHAnsi" w:eastAsiaTheme="minorEastAsia" w:hAnsiTheme="minorHAnsi" w:cstheme="minorBidi"/>
          <w:sz w:val="20"/>
          <w:szCs w:val="20"/>
        </w:rPr>
        <w:t xml:space="preserve">users </w:t>
      </w:r>
      <w:r>
        <w:rPr>
          <w:rFonts w:asciiTheme="minorHAnsi" w:eastAsiaTheme="minorEastAsia" w:hAnsiTheme="minorHAnsi" w:cstheme="minorBidi"/>
          <w:sz w:val="20"/>
          <w:szCs w:val="20"/>
        </w:rPr>
        <w:t>to</w:t>
      </w:r>
      <w:r w:rsidRPr="00D2203D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63B0BD64" w:rsidRPr="00D2203D">
        <w:rPr>
          <w:rFonts w:asciiTheme="minorHAnsi" w:eastAsiaTheme="minorEastAsia" w:hAnsiTheme="minorHAnsi" w:cstheme="minorBidi"/>
          <w:sz w:val="20"/>
          <w:szCs w:val="20"/>
        </w:rPr>
        <w:t xml:space="preserve">save, share and download content from anywhere and on any device through </w:t>
      </w:r>
      <w:r w:rsidR="002C7999" w:rsidRPr="00D2203D">
        <w:rPr>
          <w:rFonts w:asciiTheme="minorHAnsi" w:eastAsiaTheme="minorEastAsia" w:hAnsiTheme="minorHAnsi" w:cstheme="minorBidi"/>
          <w:sz w:val="20"/>
          <w:szCs w:val="20"/>
        </w:rPr>
        <w:t>G Suite</w:t>
      </w:r>
      <w:r w:rsidR="63B0BD64" w:rsidRPr="00D2203D">
        <w:rPr>
          <w:rFonts w:asciiTheme="minorHAnsi" w:eastAsiaTheme="minorEastAsia" w:hAnsiTheme="minorHAnsi" w:cstheme="minorBidi"/>
          <w:sz w:val="20"/>
          <w:szCs w:val="20"/>
        </w:rPr>
        <w:t xml:space="preserve"> for Education </w:t>
      </w:r>
      <w:r>
        <w:rPr>
          <w:rFonts w:asciiTheme="minorHAnsi" w:eastAsiaTheme="minorEastAsia" w:hAnsiTheme="minorHAnsi" w:cstheme="minorBidi"/>
          <w:sz w:val="20"/>
          <w:szCs w:val="20"/>
        </w:rPr>
        <w:t>including</w:t>
      </w:r>
      <w:r w:rsidRPr="00D2203D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63B0BD64" w:rsidRPr="00D2203D">
        <w:rPr>
          <w:rFonts w:asciiTheme="minorHAnsi" w:eastAsiaTheme="minorEastAsia" w:hAnsiTheme="minorHAnsi" w:cstheme="minorBidi"/>
          <w:sz w:val="20"/>
          <w:szCs w:val="20"/>
        </w:rPr>
        <w:t>Gmail, Classroom, Drive, Docs</w:t>
      </w:r>
      <w:r w:rsidR="63B0BD64" w:rsidRPr="00DD5224">
        <w:rPr>
          <w:rFonts w:asciiTheme="minorHAnsi" w:eastAsiaTheme="minorEastAsia" w:hAnsiTheme="minorHAnsi" w:cstheme="minorBidi"/>
          <w:sz w:val="20"/>
          <w:szCs w:val="20"/>
        </w:rPr>
        <w:t xml:space="preserve"> and</w:t>
      </w:r>
      <w:r w:rsidR="63B0BD64" w:rsidRPr="00D2203D">
        <w:rPr>
          <w:rFonts w:asciiTheme="minorHAnsi" w:eastAsiaTheme="minorEastAsia" w:hAnsiTheme="minorHAnsi" w:cstheme="minorBidi"/>
          <w:sz w:val="20"/>
          <w:szCs w:val="20"/>
        </w:rPr>
        <w:t xml:space="preserve"> more.</w:t>
      </w:r>
    </w:p>
    <w:p w14:paraId="7E3792F7" w14:textId="77777777" w:rsidR="00283BA4" w:rsidRPr="0042104B" w:rsidRDefault="00283BA4" w:rsidP="000326B6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79757EF3" w14:textId="35408C51" w:rsidR="000C607D" w:rsidRPr="0042104B" w:rsidRDefault="00D2203D" w:rsidP="000326B6">
      <w:pPr>
        <w:spacing w:line="276" w:lineRule="auto"/>
        <w:rPr>
          <w:rFonts w:asciiTheme="minorHAnsi" w:hAnsiTheme="minorHAnsi" w:cs="Arial"/>
          <w:sz w:val="20"/>
          <w:szCs w:val="20"/>
        </w:rPr>
      </w:pPr>
      <w:r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lastRenderedPageBreak/>
        <w:t>[</w:t>
      </w:r>
      <w:r w:rsidR="260A2113" w:rsidRPr="260A2113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NAME OF LIBRARY</w:t>
      </w:r>
      <w:r w:rsidRPr="00D2203D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]</w:t>
      </w:r>
      <w:r w:rsidR="260A2113" w:rsidRPr="260A2113">
        <w:rPr>
          <w:rFonts w:asciiTheme="minorHAnsi" w:eastAsiaTheme="minorEastAsia" w:hAnsiTheme="minorHAnsi" w:cstheme="minorBidi"/>
          <w:b/>
          <w:bCs/>
          <w:sz w:val="20"/>
          <w:szCs w:val="20"/>
        </w:rPr>
        <w:t xml:space="preserve"> </w:t>
      </w:r>
      <w:r w:rsidR="260A2113" w:rsidRPr="260A2113">
        <w:rPr>
          <w:rFonts w:asciiTheme="minorHAnsi" w:eastAsiaTheme="minorEastAsia" w:hAnsiTheme="minorHAnsi" w:cstheme="minorBidi"/>
          <w:sz w:val="20"/>
          <w:szCs w:val="20"/>
        </w:rPr>
        <w:t xml:space="preserve">researchers can now access </w:t>
      </w:r>
      <w:hyperlink r:id="rId11" w:history="1">
        <w:r w:rsidR="00D068A8">
          <w:rPr>
            <w:rStyle w:val="Hyperlink"/>
            <w:rFonts w:asciiTheme="minorHAnsi" w:eastAsiaTheme="minorEastAsia" w:hAnsiTheme="minorHAnsi" w:cstheme="minorBidi"/>
            <w:i/>
            <w:iCs/>
            <w:sz w:val="20"/>
            <w:szCs w:val="20"/>
          </w:rPr>
          <w:t>Gale In Context: High School</w:t>
        </w:r>
      </w:hyperlink>
      <w:r w:rsidR="260A2113" w:rsidRPr="260A2113">
        <w:rPr>
          <w:rFonts w:asciiTheme="minorHAnsi" w:eastAsiaTheme="minorEastAsia" w:hAnsiTheme="minorHAnsi" w:cstheme="minorBidi"/>
          <w:i/>
          <w:iCs/>
          <w:sz w:val="20"/>
          <w:szCs w:val="20"/>
        </w:rPr>
        <w:t xml:space="preserve"> </w:t>
      </w:r>
      <w:r w:rsidR="260A2113" w:rsidRPr="260A2113">
        <w:rPr>
          <w:rFonts w:asciiTheme="minorHAnsi" w:eastAsiaTheme="minorEastAsia" w:hAnsiTheme="minorHAnsi" w:cstheme="minorBidi"/>
          <w:sz w:val="20"/>
          <w:szCs w:val="20"/>
        </w:rPr>
        <w:t xml:space="preserve">by visiting the library’s website </w:t>
      </w:r>
      <w:r w:rsidR="260A2113" w:rsidRPr="260A2113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[INSERT LINK].</w:t>
      </w:r>
      <w:r w:rsidR="260A2113" w:rsidRPr="260A2113">
        <w:rPr>
          <w:rFonts w:asciiTheme="minorHAnsi" w:eastAsiaTheme="minorEastAsia" w:hAnsiTheme="minorHAnsi" w:cstheme="minorBidi"/>
          <w:b/>
          <w:bCs/>
          <w:sz w:val="20"/>
          <w:szCs w:val="20"/>
        </w:rPr>
        <w:t xml:space="preserve"> </w:t>
      </w:r>
    </w:p>
    <w:p w14:paraId="2B94241E" w14:textId="77777777" w:rsidR="000C607D" w:rsidRPr="0042104B" w:rsidRDefault="000C607D" w:rsidP="000C607D">
      <w:pPr>
        <w:rPr>
          <w:rFonts w:asciiTheme="minorHAnsi" w:hAnsiTheme="minorHAnsi" w:cs="Arial"/>
          <w:sz w:val="20"/>
          <w:szCs w:val="20"/>
        </w:rPr>
      </w:pPr>
    </w:p>
    <w:p w14:paraId="6D3A65D7" w14:textId="697F6C4B" w:rsidR="000C607D" w:rsidRPr="0042104B" w:rsidRDefault="260A2113" w:rsidP="000C607D">
      <w:pPr>
        <w:rPr>
          <w:rFonts w:asciiTheme="minorHAnsi" w:hAnsiTheme="minorHAnsi" w:cs="Arial"/>
          <w:sz w:val="20"/>
          <w:szCs w:val="20"/>
        </w:rPr>
      </w:pPr>
      <w:r w:rsidRPr="260A2113">
        <w:rPr>
          <w:rFonts w:asciiTheme="minorHAnsi" w:eastAsiaTheme="minorEastAsia" w:hAnsiTheme="minorHAnsi" w:cstheme="minorBidi"/>
          <w:sz w:val="20"/>
          <w:szCs w:val="20"/>
        </w:rPr>
        <w:t xml:space="preserve">For questions or more information, please contact </w:t>
      </w:r>
      <w:r w:rsidR="00D2203D" w:rsidRPr="00D2203D">
        <w:rPr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Pr="00D2203D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L</w:t>
      </w:r>
      <w:r w:rsidRPr="260A2113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IST YOUR LIBRARY CONTACT</w:t>
      </w:r>
      <w:r w:rsidR="00D2203D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]</w:t>
      </w:r>
      <w:r w:rsidRPr="260A2113">
        <w:rPr>
          <w:rFonts w:asciiTheme="minorHAnsi" w:eastAsiaTheme="minorEastAsia" w:hAnsiTheme="minorHAnsi" w:cstheme="minorBidi"/>
          <w:sz w:val="20"/>
          <w:szCs w:val="20"/>
          <w:highlight w:val="yellow"/>
        </w:rPr>
        <w:t>.</w:t>
      </w:r>
    </w:p>
    <w:p w14:paraId="7461EC3A" w14:textId="77777777" w:rsidR="000C607D" w:rsidRPr="000C607D" w:rsidRDefault="000C607D" w:rsidP="000C607D">
      <w:pPr>
        <w:rPr>
          <w:rFonts w:ascii="Arial" w:hAnsi="Arial" w:cs="Arial"/>
          <w:sz w:val="20"/>
          <w:szCs w:val="20"/>
        </w:rPr>
      </w:pPr>
    </w:p>
    <w:p w14:paraId="6BB0687A" w14:textId="77777777" w:rsidR="000C607D" w:rsidRPr="000C607D" w:rsidRDefault="000C607D" w:rsidP="000C607D">
      <w:pPr>
        <w:rPr>
          <w:rStyle w:val="Strong"/>
          <w:rFonts w:ascii="Arial" w:hAnsi="Arial" w:cs="Arial"/>
          <w:sz w:val="20"/>
          <w:szCs w:val="20"/>
        </w:rPr>
      </w:pPr>
    </w:p>
    <w:p w14:paraId="69A4F073" w14:textId="03163841" w:rsidR="000C607D" w:rsidRPr="000C607D" w:rsidRDefault="260A2113" w:rsidP="000C607D">
      <w:pPr>
        <w:rPr>
          <w:rStyle w:val="Strong"/>
          <w:rFonts w:ascii="Arial" w:hAnsi="Arial" w:cs="Arial"/>
          <w:sz w:val="20"/>
          <w:szCs w:val="20"/>
        </w:rPr>
      </w:pPr>
      <w:r w:rsidRPr="260A2113">
        <w:rPr>
          <w:rStyle w:val="Strong"/>
          <w:rFonts w:ascii="Arial" w:eastAsia="Arial" w:hAnsi="Arial" w:cs="Arial"/>
          <w:sz w:val="20"/>
          <w:szCs w:val="20"/>
        </w:rPr>
        <w:t xml:space="preserve">About </w:t>
      </w:r>
      <w:r w:rsidR="00D2203D" w:rsidRPr="00D2203D">
        <w:rPr>
          <w:rStyle w:val="Strong"/>
          <w:rFonts w:ascii="Arial" w:eastAsia="Arial" w:hAnsi="Arial" w:cs="Arial"/>
          <w:sz w:val="20"/>
          <w:szCs w:val="20"/>
          <w:highlight w:val="yellow"/>
        </w:rPr>
        <w:t>[</w:t>
      </w:r>
      <w:r w:rsidRPr="260A2113">
        <w:rPr>
          <w:rStyle w:val="Strong"/>
          <w:rFonts w:ascii="Arial" w:eastAsia="Arial" w:hAnsi="Arial" w:cs="Arial"/>
          <w:sz w:val="20"/>
          <w:szCs w:val="20"/>
          <w:highlight w:val="yellow"/>
        </w:rPr>
        <w:t>NAME OF LIBRARY</w:t>
      </w:r>
      <w:r w:rsidR="00D2203D" w:rsidRPr="00D2203D">
        <w:rPr>
          <w:rStyle w:val="Strong"/>
          <w:rFonts w:ascii="Arial" w:eastAsia="Arial" w:hAnsi="Arial" w:cs="Arial"/>
          <w:sz w:val="20"/>
          <w:szCs w:val="20"/>
          <w:highlight w:val="yellow"/>
        </w:rPr>
        <w:t>]</w:t>
      </w:r>
    </w:p>
    <w:p w14:paraId="77A96DC6" w14:textId="77777777" w:rsidR="000C607D" w:rsidRPr="000C607D" w:rsidRDefault="000C607D" w:rsidP="000C607D">
      <w:pPr>
        <w:rPr>
          <w:rStyle w:val="Strong"/>
          <w:rFonts w:ascii="Arial" w:hAnsi="Arial" w:cs="Arial"/>
          <w:sz w:val="20"/>
          <w:szCs w:val="20"/>
        </w:rPr>
      </w:pPr>
    </w:p>
    <w:p w14:paraId="6F05AF09" w14:textId="0654926E" w:rsidR="000D6DCF" w:rsidRPr="006D7A1E" w:rsidRDefault="260A2113" w:rsidP="006D7A1E">
      <w:pPr>
        <w:rPr>
          <w:rFonts w:ascii="Arial" w:hAnsi="Arial" w:cs="Arial"/>
          <w:sz w:val="20"/>
          <w:szCs w:val="20"/>
        </w:rPr>
      </w:pPr>
      <w:r w:rsidRPr="260A2113">
        <w:rPr>
          <w:rStyle w:val="Strong"/>
          <w:rFonts w:ascii="Arial" w:eastAsia="Arial" w:hAnsi="Arial" w:cs="Arial"/>
          <w:sz w:val="20"/>
          <w:szCs w:val="20"/>
          <w:highlight w:val="yellow"/>
        </w:rPr>
        <w:t>Include your library’s sta</w:t>
      </w:r>
      <w:bookmarkStart w:id="0" w:name="_GoBack"/>
      <w:bookmarkEnd w:id="0"/>
      <w:r w:rsidRPr="260A2113">
        <w:rPr>
          <w:rStyle w:val="Strong"/>
          <w:rFonts w:ascii="Arial" w:eastAsia="Arial" w:hAnsi="Arial" w:cs="Arial"/>
          <w:sz w:val="20"/>
          <w:szCs w:val="20"/>
          <w:highlight w:val="yellow"/>
        </w:rPr>
        <w:t>ndard boilerplate paragraph (“About Us”).</w:t>
      </w:r>
    </w:p>
    <w:sectPr w:rsidR="000D6DCF" w:rsidRPr="006D7A1E" w:rsidSect="00051B71">
      <w:headerReference w:type="default" r:id="rId12"/>
      <w:pgSz w:w="12240" w:h="15840"/>
      <w:pgMar w:top="1440" w:right="1440" w:bottom="1440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4058D" w14:textId="77777777" w:rsidR="00C93187" w:rsidRDefault="00C93187" w:rsidP="00C77D57">
      <w:r>
        <w:separator/>
      </w:r>
    </w:p>
  </w:endnote>
  <w:endnote w:type="continuationSeparator" w:id="0">
    <w:p w14:paraId="6C7A198B" w14:textId="77777777" w:rsidR="00C93187" w:rsidRDefault="00C93187" w:rsidP="00C77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Offc">
    <w:altName w:val="Calibri"/>
    <w:panose1 w:val="020B0504020101010102"/>
    <w:charset w:val="00"/>
    <w:family w:val="auto"/>
    <w:pitch w:val="variable"/>
    <w:sig w:usb0="800000EF" w:usb1="4000A47B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B11F3" w14:textId="77777777" w:rsidR="00C93187" w:rsidRDefault="00C93187" w:rsidP="00C77D57">
      <w:r>
        <w:separator/>
      </w:r>
    </w:p>
  </w:footnote>
  <w:footnote w:type="continuationSeparator" w:id="0">
    <w:p w14:paraId="674C2DCF" w14:textId="77777777" w:rsidR="00C93187" w:rsidRDefault="00C93187" w:rsidP="00C77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DFB41" w14:textId="351E70E2" w:rsidR="00C77D57" w:rsidRDefault="00CE1BDE" w:rsidP="00C94470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09D5A77" wp14:editId="7BCA427E">
          <wp:simplePos x="0" y="0"/>
          <wp:positionH relativeFrom="column">
            <wp:posOffset>4219575</wp:posOffset>
          </wp:positionH>
          <wp:positionV relativeFrom="paragraph">
            <wp:posOffset>-8890</wp:posOffset>
          </wp:positionV>
          <wp:extent cx="1233170" cy="526415"/>
          <wp:effectExtent l="0" t="0" r="5080" b="698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33170" cy="526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C7999">
      <w:rPr>
        <w:noProof/>
      </w:rPr>
      <w:drawing>
        <wp:inline distT="0" distB="0" distL="0" distR="0" wp14:anchorId="48E28097" wp14:editId="13CB972A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4470">
      <w:tab/>
    </w:r>
    <w:r w:rsidR="00C94470">
      <w:tab/>
    </w:r>
    <w:r w:rsidR="000C607D">
      <w:t xml:space="preserve"> </w:t>
    </w:r>
    <w:r w:rsidR="00C94470">
      <w:t xml:space="preserve">  </w:t>
    </w:r>
    <w:r w:rsidR="000C607D"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E9A2336"/>
    <w:multiLevelType w:val="hybridMultilevel"/>
    <w:tmpl w:val="7DDE133A"/>
    <w:lvl w:ilvl="0" w:tplc="AFE2114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B5A"/>
    <w:multiLevelType w:val="multilevel"/>
    <w:tmpl w:val="00DC7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7C5088"/>
    <w:multiLevelType w:val="multilevel"/>
    <w:tmpl w:val="52C81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D42A43"/>
    <w:multiLevelType w:val="hybridMultilevel"/>
    <w:tmpl w:val="1434673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530E7465"/>
    <w:multiLevelType w:val="hybridMultilevel"/>
    <w:tmpl w:val="4C8E3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B30930"/>
    <w:multiLevelType w:val="hybridMultilevel"/>
    <w:tmpl w:val="50D67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1EB4CE7"/>
    <w:multiLevelType w:val="hybridMultilevel"/>
    <w:tmpl w:val="1CA40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04603"/>
    <w:multiLevelType w:val="hybridMultilevel"/>
    <w:tmpl w:val="253C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7B5D"/>
    <w:multiLevelType w:val="hybridMultilevel"/>
    <w:tmpl w:val="66928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FD663C"/>
    <w:multiLevelType w:val="hybridMultilevel"/>
    <w:tmpl w:val="AB74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08485F"/>
    <w:multiLevelType w:val="hybridMultilevel"/>
    <w:tmpl w:val="54CC88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6"/>
  </w:num>
  <w:num w:numId="6">
    <w:abstractNumId w:val="4"/>
  </w:num>
  <w:num w:numId="7">
    <w:abstractNumId w:val="8"/>
  </w:num>
  <w:num w:numId="8">
    <w:abstractNumId w:val="10"/>
  </w:num>
  <w:num w:numId="9">
    <w:abstractNumId w:val="7"/>
  </w:num>
  <w:num w:numId="10">
    <w:abstractNumId w:val="2"/>
  </w:num>
  <w:num w:numId="11">
    <w:abstractNumId w:val="5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bAwNzE1NjEyNDJT0lEKTi0uzszPAykwrAUAJ3krmCwAAAA="/>
  </w:docVars>
  <w:rsids>
    <w:rsidRoot w:val="00B47C0F"/>
    <w:rsid w:val="000326B6"/>
    <w:rsid w:val="00036877"/>
    <w:rsid w:val="000437EA"/>
    <w:rsid w:val="000445E1"/>
    <w:rsid w:val="00047922"/>
    <w:rsid w:val="00051B71"/>
    <w:rsid w:val="00053A6A"/>
    <w:rsid w:val="000558DC"/>
    <w:rsid w:val="000560D8"/>
    <w:rsid w:val="00057944"/>
    <w:rsid w:val="00071808"/>
    <w:rsid w:val="00074974"/>
    <w:rsid w:val="00082938"/>
    <w:rsid w:val="000915A9"/>
    <w:rsid w:val="000B6328"/>
    <w:rsid w:val="000C607D"/>
    <w:rsid w:val="000D6DCF"/>
    <w:rsid w:val="00104BC0"/>
    <w:rsid w:val="00111D8F"/>
    <w:rsid w:val="00112B9C"/>
    <w:rsid w:val="00121D10"/>
    <w:rsid w:val="001230E1"/>
    <w:rsid w:val="00127B5C"/>
    <w:rsid w:val="001313A9"/>
    <w:rsid w:val="00135B12"/>
    <w:rsid w:val="001549F8"/>
    <w:rsid w:val="001769A2"/>
    <w:rsid w:val="001847F8"/>
    <w:rsid w:val="001850C1"/>
    <w:rsid w:val="00190B7B"/>
    <w:rsid w:val="001962F8"/>
    <w:rsid w:val="001A34A7"/>
    <w:rsid w:val="001B255C"/>
    <w:rsid w:val="001B5170"/>
    <w:rsid w:val="001E28CA"/>
    <w:rsid w:val="001F37A9"/>
    <w:rsid w:val="00204EE4"/>
    <w:rsid w:val="00221A7C"/>
    <w:rsid w:val="002375C6"/>
    <w:rsid w:val="0023772A"/>
    <w:rsid w:val="00237DB7"/>
    <w:rsid w:val="002426DF"/>
    <w:rsid w:val="00280367"/>
    <w:rsid w:val="00283BA4"/>
    <w:rsid w:val="00285F5D"/>
    <w:rsid w:val="002903CA"/>
    <w:rsid w:val="002B035E"/>
    <w:rsid w:val="002C7999"/>
    <w:rsid w:val="002D1A1A"/>
    <w:rsid w:val="002E7034"/>
    <w:rsid w:val="0030554F"/>
    <w:rsid w:val="003063AF"/>
    <w:rsid w:val="00307900"/>
    <w:rsid w:val="00307EB0"/>
    <w:rsid w:val="003174F9"/>
    <w:rsid w:val="00325FAC"/>
    <w:rsid w:val="00332BAF"/>
    <w:rsid w:val="0033335A"/>
    <w:rsid w:val="00343746"/>
    <w:rsid w:val="0034664B"/>
    <w:rsid w:val="003470E4"/>
    <w:rsid w:val="00347C88"/>
    <w:rsid w:val="00351823"/>
    <w:rsid w:val="0036157A"/>
    <w:rsid w:val="00375E4E"/>
    <w:rsid w:val="003829E6"/>
    <w:rsid w:val="00383027"/>
    <w:rsid w:val="003B4A7F"/>
    <w:rsid w:val="003C65B4"/>
    <w:rsid w:val="003E384B"/>
    <w:rsid w:val="003E629C"/>
    <w:rsid w:val="00404330"/>
    <w:rsid w:val="004044E0"/>
    <w:rsid w:val="004209B9"/>
    <w:rsid w:val="0042104B"/>
    <w:rsid w:val="00426FB5"/>
    <w:rsid w:val="004421C6"/>
    <w:rsid w:val="00453E35"/>
    <w:rsid w:val="00456DA6"/>
    <w:rsid w:val="00464B17"/>
    <w:rsid w:val="00465F8C"/>
    <w:rsid w:val="00466D65"/>
    <w:rsid w:val="004832EF"/>
    <w:rsid w:val="0049394D"/>
    <w:rsid w:val="00494DD5"/>
    <w:rsid w:val="004B004B"/>
    <w:rsid w:val="004C594D"/>
    <w:rsid w:val="004D4B37"/>
    <w:rsid w:val="004D6B51"/>
    <w:rsid w:val="004E38E7"/>
    <w:rsid w:val="004F5CAC"/>
    <w:rsid w:val="0050099B"/>
    <w:rsid w:val="00503254"/>
    <w:rsid w:val="00505FB5"/>
    <w:rsid w:val="00526CF3"/>
    <w:rsid w:val="00580EAC"/>
    <w:rsid w:val="005934B7"/>
    <w:rsid w:val="005B3C6B"/>
    <w:rsid w:val="005B715F"/>
    <w:rsid w:val="005F2391"/>
    <w:rsid w:val="00600C17"/>
    <w:rsid w:val="00606001"/>
    <w:rsid w:val="00610CB2"/>
    <w:rsid w:val="00624E98"/>
    <w:rsid w:val="00624F7C"/>
    <w:rsid w:val="00626892"/>
    <w:rsid w:val="006327D7"/>
    <w:rsid w:val="0065035A"/>
    <w:rsid w:val="00653ABF"/>
    <w:rsid w:val="00657ED4"/>
    <w:rsid w:val="00667C6B"/>
    <w:rsid w:val="006934C9"/>
    <w:rsid w:val="00693D78"/>
    <w:rsid w:val="006A0609"/>
    <w:rsid w:val="006A2653"/>
    <w:rsid w:val="006B349C"/>
    <w:rsid w:val="006D09CF"/>
    <w:rsid w:val="006D5585"/>
    <w:rsid w:val="006D7A1E"/>
    <w:rsid w:val="006F0B70"/>
    <w:rsid w:val="0071004D"/>
    <w:rsid w:val="007421A1"/>
    <w:rsid w:val="00751124"/>
    <w:rsid w:val="00754CCE"/>
    <w:rsid w:val="00771780"/>
    <w:rsid w:val="007A45BC"/>
    <w:rsid w:val="007C4290"/>
    <w:rsid w:val="007D14C6"/>
    <w:rsid w:val="007E5EF9"/>
    <w:rsid w:val="007F1311"/>
    <w:rsid w:val="00800277"/>
    <w:rsid w:val="00811256"/>
    <w:rsid w:val="00814274"/>
    <w:rsid w:val="00817230"/>
    <w:rsid w:val="00827689"/>
    <w:rsid w:val="008302DB"/>
    <w:rsid w:val="00832D23"/>
    <w:rsid w:val="00834658"/>
    <w:rsid w:val="00845E87"/>
    <w:rsid w:val="00846CF8"/>
    <w:rsid w:val="008674F4"/>
    <w:rsid w:val="00876A8C"/>
    <w:rsid w:val="00880ACB"/>
    <w:rsid w:val="00882978"/>
    <w:rsid w:val="008A7B63"/>
    <w:rsid w:val="008B3FFC"/>
    <w:rsid w:val="008C3047"/>
    <w:rsid w:val="00912FEE"/>
    <w:rsid w:val="00913665"/>
    <w:rsid w:val="00917374"/>
    <w:rsid w:val="0092497E"/>
    <w:rsid w:val="00927CCD"/>
    <w:rsid w:val="00936A7C"/>
    <w:rsid w:val="0093767A"/>
    <w:rsid w:val="00941F0D"/>
    <w:rsid w:val="00945B07"/>
    <w:rsid w:val="00950819"/>
    <w:rsid w:val="00957106"/>
    <w:rsid w:val="00960765"/>
    <w:rsid w:val="009627F8"/>
    <w:rsid w:val="0097553F"/>
    <w:rsid w:val="0097715D"/>
    <w:rsid w:val="00995262"/>
    <w:rsid w:val="00995FF6"/>
    <w:rsid w:val="009A2A2A"/>
    <w:rsid w:val="009C2015"/>
    <w:rsid w:val="009E108A"/>
    <w:rsid w:val="009E2579"/>
    <w:rsid w:val="009E35F1"/>
    <w:rsid w:val="00A110F3"/>
    <w:rsid w:val="00A20901"/>
    <w:rsid w:val="00A41172"/>
    <w:rsid w:val="00A428DA"/>
    <w:rsid w:val="00A45743"/>
    <w:rsid w:val="00A47835"/>
    <w:rsid w:val="00A50D31"/>
    <w:rsid w:val="00A6246F"/>
    <w:rsid w:val="00A868AC"/>
    <w:rsid w:val="00A94A48"/>
    <w:rsid w:val="00AA2293"/>
    <w:rsid w:val="00AA27F4"/>
    <w:rsid w:val="00AA79DA"/>
    <w:rsid w:val="00AE4C61"/>
    <w:rsid w:val="00AF08F8"/>
    <w:rsid w:val="00B00A41"/>
    <w:rsid w:val="00B17F42"/>
    <w:rsid w:val="00B22309"/>
    <w:rsid w:val="00B22F4C"/>
    <w:rsid w:val="00B32ADD"/>
    <w:rsid w:val="00B37368"/>
    <w:rsid w:val="00B43DEC"/>
    <w:rsid w:val="00B45BD7"/>
    <w:rsid w:val="00B47C0F"/>
    <w:rsid w:val="00B928FA"/>
    <w:rsid w:val="00BA6AB1"/>
    <w:rsid w:val="00BB5944"/>
    <w:rsid w:val="00BD162B"/>
    <w:rsid w:val="00BF26E6"/>
    <w:rsid w:val="00BF3538"/>
    <w:rsid w:val="00BF5367"/>
    <w:rsid w:val="00C024C0"/>
    <w:rsid w:val="00C05CA6"/>
    <w:rsid w:val="00C11998"/>
    <w:rsid w:val="00C256A4"/>
    <w:rsid w:val="00C27DBB"/>
    <w:rsid w:val="00C36774"/>
    <w:rsid w:val="00C42A04"/>
    <w:rsid w:val="00C523CB"/>
    <w:rsid w:val="00C54930"/>
    <w:rsid w:val="00C559AA"/>
    <w:rsid w:val="00C63A36"/>
    <w:rsid w:val="00C64385"/>
    <w:rsid w:val="00C71A9B"/>
    <w:rsid w:val="00C75320"/>
    <w:rsid w:val="00C75FCD"/>
    <w:rsid w:val="00C77D57"/>
    <w:rsid w:val="00C80C4D"/>
    <w:rsid w:val="00C8500C"/>
    <w:rsid w:val="00C903DD"/>
    <w:rsid w:val="00C90D00"/>
    <w:rsid w:val="00C93187"/>
    <w:rsid w:val="00C94470"/>
    <w:rsid w:val="00C94C69"/>
    <w:rsid w:val="00CA5B30"/>
    <w:rsid w:val="00CA714D"/>
    <w:rsid w:val="00CC36F6"/>
    <w:rsid w:val="00CC4862"/>
    <w:rsid w:val="00CC4B0F"/>
    <w:rsid w:val="00CC647F"/>
    <w:rsid w:val="00CE1BDE"/>
    <w:rsid w:val="00CF184D"/>
    <w:rsid w:val="00CF4EF2"/>
    <w:rsid w:val="00D068A8"/>
    <w:rsid w:val="00D07A83"/>
    <w:rsid w:val="00D2203D"/>
    <w:rsid w:val="00D33A93"/>
    <w:rsid w:val="00D46211"/>
    <w:rsid w:val="00D53804"/>
    <w:rsid w:val="00D54F5D"/>
    <w:rsid w:val="00D550C3"/>
    <w:rsid w:val="00D61790"/>
    <w:rsid w:val="00D81516"/>
    <w:rsid w:val="00D954E6"/>
    <w:rsid w:val="00DA342A"/>
    <w:rsid w:val="00DA3BD4"/>
    <w:rsid w:val="00DB0FF3"/>
    <w:rsid w:val="00DB2F05"/>
    <w:rsid w:val="00DC1BBE"/>
    <w:rsid w:val="00DC615E"/>
    <w:rsid w:val="00DD5224"/>
    <w:rsid w:val="00DF2FF5"/>
    <w:rsid w:val="00DF6A80"/>
    <w:rsid w:val="00E171DC"/>
    <w:rsid w:val="00E23ADF"/>
    <w:rsid w:val="00E329C4"/>
    <w:rsid w:val="00E33990"/>
    <w:rsid w:val="00E53430"/>
    <w:rsid w:val="00E610F9"/>
    <w:rsid w:val="00E64F5D"/>
    <w:rsid w:val="00E755DD"/>
    <w:rsid w:val="00EA23B2"/>
    <w:rsid w:val="00EA5841"/>
    <w:rsid w:val="00EA65E7"/>
    <w:rsid w:val="00EA6D54"/>
    <w:rsid w:val="00EB50A9"/>
    <w:rsid w:val="00EC111A"/>
    <w:rsid w:val="00ED23C9"/>
    <w:rsid w:val="00EF019B"/>
    <w:rsid w:val="00EF4A97"/>
    <w:rsid w:val="00EF7056"/>
    <w:rsid w:val="00F01297"/>
    <w:rsid w:val="00F24590"/>
    <w:rsid w:val="00F275A6"/>
    <w:rsid w:val="00F33492"/>
    <w:rsid w:val="00F6713D"/>
    <w:rsid w:val="00F76D34"/>
    <w:rsid w:val="00F845E9"/>
    <w:rsid w:val="00FC102B"/>
    <w:rsid w:val="00FC21C6"/>
    <w:rsid w:val="00FC7E38"/>
    <w:rsid w:val="00FD02F0"/>
    <w:rsid w:val="00FD192D"/>
    <w:rsid w:val="00FE67E8"/>
    <w:rsid w:val="00FF1F07"/>
    <w:rsid w:val="00FF62EB"/>
    <w:rsid w:val="00FF73F6"/>
    <w:rsid w:val="260A2113"/>
    <w:rsid w:val="63B0B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E5AB15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6076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34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C607D"/>
    <w:pPr>
      <w:keepNext/>
      <w:outlineLvl w:val="1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0027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0C17"/>
    <w:rPr>
      <w:b/>
      <w:bCs/>
    </w:rPr>
  </w:style>
  <w:style w:type="paragraph" w:styleId="Title">
    <w:name w:val="Title"/>
    <w:basedOn w:val="Normal"/>
    <w:link w:val="TitleChar"/>
    <w:uiPriority w:val="99"/>
    <w:qFormat/>
    <w:rsid w:val="000915A9"/>
    <w:pPr>
      <w:jc w:val="center"/>
    </w:pPr>
    <w:rPr>
      <w:b/>
      <w:spacing w:val="-5"/>
      <w:szCs w:val="20"/>
    </w:rPr>
  </w:style>
  <w:style w:type="paragraph" w:styleId="BodyText3">
    <w:name w:val="Body Text 3"/>
    <w:basedOn w:val="Normal"/>
    <w:rsid w:val="000915A9"/>
    <w:pPr>
      <w:snapToGrid w:val="0"/>
    </w:pPr>
    <w:rPr>
      <w:rFonts w:ascii="Arial" w:hAnsi="Arial"/>
      <w:szCs w:val="20"/>
    </w:rPr>
  </w:style>
  <w:style w:type="paragraph" w:styleId="BodyText">
    <w:name w:val="Body Text"/>
    <w:basedOn w:val="Normal"/>
    <w:link w:val="BodyTextChar"/>
    <w:rsid w:val="00BB5944"/>
    <w:pPr>
      <w:spacing w:after="120"/>
    </w:pPr>
  </w:style>
  <w:style w:type="paragraph" w:styleId="BalloonText">
    <w:name w:val="Balloon Text"/>
    <w:basedOn w:val="Normal"/>
    <w:semiHidden/>
    <w:rsid w:val="00ED23C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90D0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90D00"/>
  </w:style>
  <w:style w:type="character" w:customStyle="1" w:styleId="apple-style-span">
    <w:name w:val="apple-style-span"/>
    <w:basedOn w:val="DefaultParagraphFont"/>
    <w:rsid w:val="00C90D00"/>
  </w:style>
  <w:style w:type="character" w:customStyle="1" w:styleId="TitleChar">
    <w:name w:val="Title Char"/>
    <w:basedOn w:val="DefaultParagraphFont"/>
    <w:link w:val="Title"/>
    <w:uiPriority w:val="99"/>
    <w:locked/>
    <w:rsid w:val="00E33990"/>
    <w:rPr>
      <w:b/>
      <w:spacing w:val="-5"/>
      <w:sz w:val="24"/>
    </w:rPr>
  </w:style>
  <w:style w:type="character" w:customStyle="1" w:styleId="BodyTextChar">
    <w:name w:val="Body Text Char"/>
    <w:basedOn w:val="DefaultParagraphFont"/>
    <w:link w:val="BodyText"/>
    <w:rsid w:val="0081125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327D7"/>
    <w:pPr>
      <w:ind w:left="720"/>
      <w:contextualSpacing/>
    </w:pPr>
    <w:rPr>
      <w:rFonts w:ascii="Cambria" w:eastAsia="Cambria" w:hAnsi="Cambria"/>
    </w:rPr>
  </w:style>
  <w:style w:type="character" w:styleId="CommentReference">
    <w:name w:val="annotation reference"/>
    <w:basedOn w:val="DefaultParagraphFont"/>
    <w:rsid w:val="00503254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32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03254"/>
  </w:style>
  <w:style w:type="paragraph" w:styleId="CommentSubject">
    <w:name w:val="annotation subject"/>
    <w:basedOn w:val="CommentText"/>
    <w:next w:val="CommentText"/>
    <w:link w:val="CommentSubjectChar"/>
    <w:rsid w:val="00503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03254"/>
    <w:rPr>
      <w:b/>
      <w:bCs/>
    </w:rPr>
  </w:style>
  <w:style w:type="paragraph" w:styleId="Header">
    <w:name w:val="header"/>
    <w:basedOn w:val="Normal"/>
    <w:link w:val="HeaderChar"/>
    <w:rsid w:val="00C77D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77D57"/>
    <w:rPr>
      <w:sz w:val="24"/>
      <w:szCs w:val="24"/>
    </w:rPr>
  </w:style>
  <w:style w:type="paragraph" w:styleId="Footer">
    <w:name w:val="footer"/>
    <w:basedOn w:val="Normal"/>
    <w:link w:val="FooterChar"/>
    <w:rsid w:val="00C77D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77D57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687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9"/>
    <w:rsid w:val="000C607D"/>
    <w:rPr>
      <w:rFonts w:ascii="Arial" w:hAnsi="Arial"/>
      <w:b/>
    </w:rPr>
  </w:style>
  <w:style w:type="character" w:customStyle="1" w:styleId="Heading1Char">
    <w:name w:val="Heading 1 Char"/>
    <w:basedOn w:val="DefaultParagraphFont"/>
    <w:link w:val="Heading1"/>
    <w:rsid w:val="006B34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C27DBB"/>
    <w:rPr>
      <w:color w:val="808080"/>
      <w:shd w:val="clear" w:color="auto" w:fill="E6E6E6"/>
    </w:rPr>
  </w:style>
  <w:style w:type="paragraph" w:customStyle="1" w:styleId="Default">
    <w:name w:val="Default"/>
    <w:rsid w:val="00465F8C"/>
    <w:pPr>
      <w:autoSpaceDE w:val="0"/>
      <w:autoSpaceDN w:val="0"/>
      <w:adjustRightInd w:val="0"/>
    </w:pPr>
    <w:rPr>
      <w:rFonts w:ascii="DIN Offc" w:hAnsi="DIN Offc" w:cs="DIN Offc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465F8C"/>
    <w:pPr>
      <w:spacing w:line="241" w:lineRule="atLeast"/>
    </w:pPr>
    <w:rPr>
      <w:rFonts w:cs="Times New Roman"/>
      <w:color w:val="auto"/>
    </w:rPr>
  </w:style>
  <w:style w:type="character" w:customStyle="1" w:styleId="A3">
    <w:name w:val="A3"/>
    <w:uiPriority w:val="99"/>
    <w:rsid w:val="00465F8C"/>
    <w:rPr>
      <w:rFonts w:cs="DIN Offc"/>
      <w:i/>
      <w:iCs/>
      <w:color w:val="FFFFF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2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693488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29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47197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1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2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ale.com/c/student-resources-in-context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gale.com/c/student-resources-in-contex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67B679-2FAE-495E-ACDF-F5F08C2D20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31322F-58E8-4FDB-A451-B7C5A519BA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FE960F-3FAA-4B49-83B6-FA68C96DBD6D}">
  <ds:schemaRefs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414b61c2-465e-4524-bb5a-35b018b5d2bd"/>
    <ds:schemaRef ds:uri="http://purl.org/dc/dcmitype/"/>
    <ds:schemaRef ds:uri="http://schemas.microsoft.com/office/2006/documentManagement/types"/>
    <ds:schemaRef ds:uri="8c4f6b63-f3d0-4e86-a0af-43654e3caf49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8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izzle</vt:lpstr>
    </vt:vector>
  </TitlesOfParts>
  <Company>Cengage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izzle</dc:title>
  <dc:creator>CL User</dc:creator>
  <cp:lastModifiedBy>Rand, Jennifer K</cp:lastModifiedBy>
  <cp:revision>2</cp:revision>
  <cp:lastPrinted>2018-09-13T13:06:00Z</cp:lastPrinted>
  <dcterms:created xsi:type="dcterms:W3CDTF">2019-07-26T21:42:00Z</dcterms:created>
  <dcterms:modified xsi:type="dcterms:W3CDTF">2019-07-26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B040CCCF20D36499E67B5814C15E538</vt:lpwstr>
  </property>
</Properties>
</file>